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DA521CD" w:rsidR="00150F70" w:rsidRPr="00D554F4" w:rsidRDefault="00150F70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</w:t>
                            </w:r>
                            <w:r w:rsidR="000B30BE">
                              <w:rPr>
                                <w:sz w:val="32"/>
                                <w:szCs w:val="28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6DA521CD" w:rsidR="00150F70" w:rsidRPr="00D554F4" w:rsidRDefault="00150F70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</w:t>
                      </w:r>
                      <w:r w:rsidR="000B30BE">
                        <w:rPr>
                          <w:sz w:val="32"/>
                          <w:szCs w:val="28"/>
                        </w:rPr>
                        <w:t>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150F70" w:rsidRPr="000A0A34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150F70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F8D4B76" w:rsidR="00150F70" w:rsidRPr="000A0A34" w:rsidRDefault="00150F70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MAHASISWA </w:t>
                              </w:r>
                              <w:r w:rsidR="000B30B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 TEMATIK LITERAS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150F70" w:rsidRPr="000A0A34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150F70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F8D4B76" w:rsidR="00150F70" w:rsidRPr="000A0A34" w:rsidRDefault="00150F70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MAHASISWA </w:t>
                        </w:r>
                        <w:r w:rsidR="000B30B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 TEMATIK LITERAS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5A40C949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64C21689" w:rsidR="00150F70" w:rsidRPr="008F7EC9" w:rsidRDefault="00150F70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0B30BE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64C21689" w:rsidR="00150F70" w:rsidRPr="008F7EC9" w:rsidRDefault="00150F70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0B30BE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5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231AA9" w:rsidRDefault="00296711" w:rsidP="00231AA9">
      <w:pPr>
        <w:pStyle w:val="Heading1"/>
      </w:pPr>
      <w:bookmarkStart w:id="1" w:name="_Toc65242120"/>
      <w:r w:rsidRPr="00231AA9"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71DBC1B9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MAHASISWA </w:t>
      </w:r>
      <w:r w:rsidR="00CF27D1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KKN TEMATIK LITERASI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CF27D1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5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en Pembimbing Lapangan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473E0EC5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77668" w14:paraId="7CE642A3" w14:textId="77777777" w:rsidTr="00BA314E">
        <w:tc>
          <w:tcPr>
            <w:tcW w:w="411" w:type="dxa"/>
          </w:tcPr>
          <w:p w14:paraId="3C571A39" w14:textId="6B932A90" w:rsidR="00977668" w:rsidRPr="00161E5B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34" w:type="dxa"/>
          </w:tcPr>
          <w:p w14:paraId="7495DEC9" w14:textId="2A8AEF52" w:rsidR="00977668" w:rsidRDefault="00D53A97" w:rsidP="00D53A97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pik SDGs </w:t>
            </w:r>
          </w:p>
        </w:tc>
        <w:tc>
          <w:tcPr>
            <w:tcW w:w="284" w:type="dxa"/>
          </w:tcPr>
          <w:p w14:paraId="3490BC4E" w14:textId="78C7D2BE" w:rsidR="00977668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2F94DCC5" w14:textId="3F906F3C" w:rsidR="00EC7507" w:rsidRPr="00161E5B" w:rsidRDefault="00EC750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57B01E" w14:textId="77777777" w:rsidR="008626DA" w:rsidRDefault="008626DA" w:rsidP="008626DA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626DA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8626DA" w14:paraId="457108DD" w14:textId="77777777" w:rsidTr="00912B30">
        <w:tc>
          <w:tcPr>
            <w:tcW w:w="9924" w:type="dxa"/>
          </w:tcPr>
          <w:p w14:paraId="2F7BEAF1" w14:textId="77777777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1 ( Menghapus Kemiskinan) </w:t>
            </w:r>
          </w:p>
          <w:p w14:paraId="3FF0F3C5" w14:textId="1F2CAF63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2 ( Mengakhiri Kelaparan) </w:t>
            </w:r>
          </w:p>
          <w:p w14:paraId="19C4ACB4" w14:textId="1051380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3 (Kesehatan yang baik dan Kesejahteraan) </w:t>
            </w:r>
          </w:p>
          <w:p w14:paraId="29222A97" w14:textId="16DEBD22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4 (Pendidikan Bermutu)</w:t>
            </w:r>
          </w:p>
          <w:p w14:paraId="1EC8BB59" w14:textId="7A0A865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5 (Kesetaraan Gender)</w:t>
            </w:r>
          </w:p>
          <w:p w14:paraId="15C80CAB" w14:textId="00D15C6E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6 (Akses Air Bersih dan Sanitasi)</w:t>
            </w:r>
          </w:p>
          <w:p w14:paraId="369AAC9A" w14:textId="7AD395BD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7 (Energi Bersih dan Terjangkau)</w:t>
            </w:r>
          </w:p>
          <w:p w14:paraId="66DC576D" w14:textId="22247331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8 (Pekerjaan Layak dan Pertumbuhan Ekonomi)</w:t>
            </w:r>
          </w:p>
          <w:p w14:paraId="2E12D561" w14:textId="6B63E3A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9 (Infrastruktur, Industri dan Inovasi)</w:t>
            </w:r>
          </w:p>
          <w:p w14:paraId="2390A97B" w14:textId="7221A175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0 (Mengurangi Ketimpangan)</w:t>
            </w:r>
          </w:p>
          <w:p w14:paraId="7FC292D8" w14:textId="0F3C086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1 (Sustainable cities and communities)</w:t>
            </w:r>
          </w:p>
          <w:p w14:paraId="66886D64" w14:textId="0D1B3DD9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2 (Konsumsi dan produksi yang bertanggung jawab)</w:t>
            </w:r>
          </w:p>
          <w:p w14:paraId="1AD97829" w14:textId="69206CE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3 (Aksi iklim)</w:t>
            </w:r>
          </w:p>
          <w:p w14:paraId="23E386C7" w14:textId="1BFF715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4 (Kehidupan di bawah air)</w:t>
            </w:r>
          </w:p>
          <w:p w14:paraId="6AB63783" w14:textId="40673BBA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5 (Kehidupan di darat)</w:t>
            </w:r>
          </w:p>
          <w:p w14:paraId="6B7C97C5" w14:textId="536B2E54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6 (Perdamaian, keadilan dan institusi yang kuat)</w:t>
            </w:r>
          </w:p>
          <w:p w14:paraId="5B9D87D6" w14:textId="51DD2B99" w:rsid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7 (Kemitraan untuk mencapai tujuan)</w:t>
            </w:r>
          </w:p>
        </w:tc>
      </w:tr>
    </w:tbl>
    <w:p w14:paraId="5E0C43F1" w14:textId="77777777" w:rsidR="008626DA" w:rsidRDefault="008626DA" w:rsidP="00161E5B">
      <w:pPr>
        <w:pStyle w:val="NoSpacing"/>
        <w:spacing w:line="276" w:lineRule="auto"/>
        <w:sectPr w:rsidR="008626DA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num="2" w:space="720"/>
        </w:sectPr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5F78E3F7" w:rsidR="00161E5B" w:rsidRPr="00BA314E" w:rsidRDefault="00150F7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Manajer Program</w:t>
            </w:r>
            <w:r w:rsidR="001419C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KKN</w:t>
            </w:r>
            <w:r w:rsidR="005D356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dan PK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en Pembimbing Lapangan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6DCA57D7" w:rsidR="00B134D3" w:rsidRPr="005175A7" w:rsidRDefault="000B30B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0B30B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Dr. Edi Jadmiko, S.T., M.T.</w:t>
            </w:r>
          </w:p>
        </w:tc>
        <w:tc>
          <w:tcPr>
            <w:tcW w:w="4820" w:type="dxa"/>
            <w:gridSpan w:val="2"/>
          </w:tcPr>
          <w:p w14:paraId="7C9BE741" w14:textId="018D19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r w:rsidR="006579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engkap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6009279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0B30BE" w:rsidRPr="000B30B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197807062008011012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1955F7B4" w:rsidR="00BA314E" w:rsidRPr="00CD6AAB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u w:val="single"/>
              </w:rPr>
            </w:pPr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Fadlilatul Taufany, S.T.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F6D0D57" w:rsidR="00BA314E" w:rsidRPr="00BA314E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1500170B">
              <w:rPr>
                <w:rFonts w:ascii="Times New Roman" w:eastAsia="Times New Roman" w:hAnsi="Times New Roman"/>
                <w:color w:val="auto"/>
                <w:sz w:val="24"/>
                <w:szCs w:val="24"/>
              </w:rPr>
              <w:t>NIP. 198107132005011001</w:t>
            </w:r>
          </w:p>
        </w:tc>
      </w:tr>
    </w:tbl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2" w:name="_Toc65242121"/>
      <w:r>
        <w:t>Ringkasan</w:t>
      </w:r>
      <w:bookmarkEnd w:id="2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242122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408975E" w:rsidR="00374AF4" w:rsidRPr="00CF27D1" w:rsidRDefault="00CC2415">
          <w:pPr>
            <w:pStyle w:val="TOC1"/>
            <w:rPr>
              <w:rFonts w:eastAsiaTheme="minorEastAsia" w:cs="Times New Roman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CF27D1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="00374AF4"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374AF4"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CF27D1">
              <w:rPr>
                <w:rFonts w:cs="Times New Roman"/>
                <w:noProof/>
                <w:webHidden/>
                <w:color w:val="auto"/>
              </w:rPr>
            </w:r>
            <w:r w:rsidR="00374AF4"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i</w:t>
            </w:r>
            <w:r w:rsidR="00374AF4"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6F21359" w14:textId="4103CB6E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1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Ringkasan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21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ii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FDD3DAF" w14:textId="306D2835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2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Daftar Isi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22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iii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944242" w14:textId="0FC2088C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3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Daftar Tabel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23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iv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3BEB618" w14:textId="00CC3049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4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Daftar Gambar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24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v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65C8193" w14:textId="6DF86CE8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5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Daftar Lampiran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25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vi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5E3A97D" w14:textId="6AC17250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6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26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2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9E9E605" w14:textId="3354CD20" w:rsidR="00374AF4" w:rsidRPr="00CF27D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27" w:history="1">
            <w:r w:rsidRPr="00CF27D1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Pr="00CF27D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CF27D1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Analisa Situasi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27 \h </w:instrTex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D2A1DD8" w14:textId="574E0C7B" w:rsidR="00374AF4" w:rsidRPr="00CF27D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28" w:history="1">
            <w:r w:rsidRPr="00CF27D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Pr="00CF27D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CF27D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Program Kegiatan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904F60"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>3</w:t>
            </w:r>
          </w:hyperlink>
        </w:p>
        <w:p w14:paraId="23C79AA6" w14:textId="2B0A9B43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29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BAB II PELAKSANAAN PROGRAM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29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4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B84881B" w14:textId="6F938CCB" w:rsidR="00374AF4" w:rsidRPr="00CF27D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0" w:history="1">
            <w:r w:rsidRPr="00CF27D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Pr="00CF27D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CF27D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laksanaan Program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0 \h </w:instrTex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6663751" w14:textId="3AA72AAF" w:rsidR="00374AF4" w:rsidRPr="00CF27D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1" w:history="1">
            <w:r w:rsidRPr="00CF27D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Pr="00CF27D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CF27D1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Pembahasan Program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1 \h </w:instrTex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A651183" w14:textId="08C05F22" w:rsidR="00374AF4" w:rsidRPr="00CF27D1" w:rsidRDefault="00374AF4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</w:rPr>
          </w:pPr>
          <w:hyperlink w:anchor="_Toc65242132" w:history="1">
            <w:r w:rsidRPr="00CF27D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Pr="00CF27D1">
              <w:rPr>
                <w:rFonts w:ascii="Times New Roman" w:eastAsiaTheme="minorEastAsia" w:hAnsi="Times New Roman" w:cs="Times New Roman"/>
                <w:noProof/>
                <w:color w:val="auto"/>
              </w:rPr>
              <w:tab/>
            </w:r>
            <w:r w:rsidRPr="00CF27D1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Luaran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65242132 \h </w:instrTex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CF27D1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25DCECC" w14:textId="1159206F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3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BAB III RENCANA KEGIATAN HARIAN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33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5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3D3137E" w14:textId="4A7E2E54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4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BAB IV ANGGARAN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34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6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39FA922" w14:textId="7637F8C5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5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BAB V JADWAL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35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7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F284774" w14:textId="03D905A2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6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DAFTAR PUSTAKA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36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8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74A1FA2" w14:textId="1B6519E5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7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LAMPIRAN 1.  SURAT PERNYATAAN KESEDIAAN KERJASAMA DARI MITRA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37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9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1AC524E" w14:textId="096EB44C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8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LAMPIRAN 2. PETA LOKASI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38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10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2ADE6CFA" w14:textId="4F1D17F4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39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LAMPIRAN 3. BIODATA DPL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39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11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2078937" w14:textId="2C3741CE" w:rsidR="00374AF4" w:rsidRPr="00CF27D1" w:rsidRDefault="00374AF4">
          <w:pPr>
            <w:pStyle w:val="TOC1"/>
            <w:rPr>
              <w:rFonts w:eastAsiaTheme="minorEastAsia" w:cs="Times New Roman"/>
              <w:noProof/>
              <w:color w:val="auto"/>
            </w:rPr>
          </w:pPr>
          <w:hyperlink w:anchor="_Toc65242140" w:history="1">
            <w:r w:rsidRPr="00CF27D1">
              <w:rPr>
                <w:rStyle w:val="Hyperlink"/>
                <w:rFonts w:cs="Times New Roman"/>
                <w:noProof/>
                <w:color w:val="auto"/>
              </w:rPr>
              <w:t>LAMPIRAN 4. DAFTAR MAHASISWA KKN</w:t>
            </w:r>
            <w:r w:rsidRPr="00CF27D1">
              <w:rPr>
                <w:rFonts w:cs="Times New Roman"/>
                <w:noProof/>
                <w:webHidden/>
                <w:color w:val="auto"/>
              </w:rPr>
              <w:tab/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CF27D1">
              <w:rPr>
                <w:rFonts w:cs="Times New Roman"/>
                <w:noProof/>
                <w:webHidden/>
                <w:color w:val="auto"/>
              </w:rPr>
              <w:instrText xml:space="preserve"> PAGEREF _Toc65242140 \h </w:instrText>
            </w:r>
            <w:r w:rsidRPr="00CF27D1">
              <w:rPr>
                <w:rFonts w:cs="Times New Roman"/>
                <w:noProof/>
                <w:webHidden/>
                <w:color w:val="auto"/>
              </w:rPr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904F60" w:rsidRPr="00CF27D1">
              <w:rPr>
                <w:rFonts w:cs="Times New Roman"/>
                <w:noProof/>
                <w:webHidden/>
                <w:color w:val="auto"/>
              </w:rPr>
              <w:t>12</w:t>
            </w:r>
            <w:r w:rsidRPr="00CF27D1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242123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242124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242125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242126"/>
      <w:r>
        <w:lastRenderedPageBreak/>
        <w:t xml:space="preserve">BAB I </w:t>
      </w:r>
      <w:r w:rsidR="0089260F">
        <w:t>PENDAHULUAN</w:t>
      </w:r>
      <w:bookmarkEnd w:id="7"/>
    </w:p>
    <w:p w14:paraId="7738C0AE" w14:textId="1BCE1133" w:rsidR="001C5B4C" w:rsidRDefault="00904F60" w:rsidP="00EB5947">
      <w:pPr>
        <w:pStyle w:val="Heading2"/>
        <w:spacing w:line="360" w:lineRule="auto"/>
        <w:jc w:val="both"/>
        <w:rPr>
          <w:b w:val="0"/>
          <w:bCs/>
          <w:lang w:val="en-US"/>
        </w:rPr>
      </w:pPr>
      <w:bookmarkStart w:id="8" w:name="_Hlk97558676"/>
      <w:bookmarkStart w:id="9" w:name="_Toc65242127"/>
      <w:bookmarkStart w:id="10" w:name="_Hlk46387745"/>
      <w:r>
        <w:rPr>
          <w:b w:val="0"/>
          <w:bCs/>
          <w:lang w:val="en-US"/>
        </w:rPr>
        <w:t>Deskripsikan</w:t>
      </w:r>
      <w:r w:rsidR="00862BA5">
        <w:rPr>
          <w:b w:val="0"/>
          <w:bCs/>
          <w:lang w:val="en-US"/>
        </w:rPr>
        <w:t xml:space="preserve"> keterkaitan usulan topik anda dengan tema prioritas </w:t>
      </w:r>
      <w:r w:rsidR="00CF27D1">
        <w:rPr>
          <w:b w:val="0"/>
          <w:bCs/>
          <w:lang w:val="en-US"/>
        </w:rPr>
        <w:t xml:space="preserve">KKN Tematik Literasi </w:t>
      </w:r>
      <w:r w:rsidR="00862BA5">
        <w:rPr>
          <w:b w:val="0"/>
          <w:bCs/>
          <w:lang w:val="en-US"/>
        </w:rPr>
        <w:t xml:space="preserve">tahun ini. Berdasarkan panduan Abmas ITS Tahun </w:t>
      </w:r>
      <w:r w:rsidR="00CF27D1">
        <w:rPr>
          <w:b w:val="0"/>
          <w:bCs/>
          <w:lang w:val="en-US"/>
        </w:rPr>
        <w:t>2025</w:t>
      </w:r>
      <w:r w:rsidR="00862BA5">
        <w:rPr>
          <w:b w:val="0"/>
          <w:bCs/>
          <w:lang w:val="en-US"/>
        </w:rPr>
        <w:t xml:space="preserve">, tema prioritas </w:t>
      </w:r>
      <w:r w:rsidR="00CF27D1">
        <w:rPr>
          <w:b w:val="0"/>
          <w:bCs/>
          <w:lang w:val="en-US"/>
        </w:rPr>
        <w:t xml:space="preserve">KKN Tematik Literasi </w:t>
      </w:r>
      <w:r w:rsidR="00862BA5">
        <w:rPr>
          <w:b w:val="0"/>
          <w:bCs/>
          <w:lang w:val="en-US"/>
        </w:rPr>
        <w:t xml:space="preserve">tahun ini adalah </w:t>
      </w:r>
      <w:r w:rsidR="00013686" w:rsidRPr="00CF27D1">
        <w:rPr>
          <w:b w:val="0"/>
          <w:bCs/>
          <w:color w:val="EE0000"/>
          <w:lang w:val="en-US"/>
        </w:rPr>
        <w:t>Pemberdayaan Masyarakat di Kawasan 3T (Terdepan</w:t>
      </w:r>
      <w:r w:rsidR="00A610D1" w:rsidRPr="00CF27D1">
        <w:rPr>
          <w:b w:val="0"/>
          <w:bCs/>
          <w:color w:val="EE0000"/>
          <w:lang w:val="en-US"/>
        </w:rPr>
        <w:t xml:space="preserve">, </w:t>
      </w:r>
      <w:r w:rsidR="005A4832" w:rsidRPr="00CF27D1">
        <w:rPr>
          <w:b w:val="0"/>
          <w:bCs/>
          <w:color w:val="EE0000"/>
          <w:lang w:val="en-US"/>
        </w:rPr>
        <w:t xml:space="preserve">Terluar </w:t>
      </w:r>
      <w:r w:rsidR="00A610D1" w:rsidRPr="00CF27D1">
        <w:rPr>
          <w:b w:val="0"/>
          <w:bCs/>
          <w:color w:val="EE0000"/>
          <w:lang w:val="en-US"/>
        </w:rPr>
        <w:t>dan</w:t>
      </w:r>
      <w:r w:rsidR="005A4832" w:rsidRPr="00CF27D1">
        <w:rPr>
          <w:b w:val="0"/>
          <w:bCs/>
          <w:color w:val="EE0000"/>
          <w:lang w:val="en-US"/>
        </w:rPr>
        <w:t xml:space="preserve"> Tertinggal</w:t>
      </w:r>
      <w:r w:rsidR="00A610D1" w:rsidRPr="00CF27D1">
        <w:rPr>
          <w:b w:val="0"/>
          <w:bCs/>
          <w:color w:val="EE0000"/>
          <w:lang w:val="en-US"/>
        </w:rPr>
        <w:t>)</w:t>
      </w:r>
      <w:r w:rsidR="00862BA5" w:rsidRPr="00CF27D1">
        <w:rPr>
          <w:b w:val="0"/>
          <w:bCs/>
          <w:color w:val="EE0000"/>
          <w:lang w:val="en-US"/>
        </w:rPr>
        <w:t xml:space="preserve">, </w:t>
      </w:r>
      <w:r w:rsidR="00EB5947" w:rsidRPr="00CF27D1">
        <w:rPr>
          <w:b w:val="0"/>
          <w:bCs/>
          <w:color w:val="EE0000"/>
          <w:lang w:val="en-US"/>
        </w:rPr>
        <w:t xml:space="preserve">Desa Dijital (internet untuk sekolah di pelosok desa), Sanitasi dan Air Bersih, Energi Bersih </w:t>
      </w:r>
      <w:r w:rsidR="00862BA5" w:rsidRPr="00CF27D1">
        <w:rPr>
          <w:b w:val="0"/>
          <w:bCs/>
          <w:color w:val="EE0000"/>
          <w:lang w:val="en-US"/>
        </w:rPr>
        <w:t xml:space="preserve">dan tema lain </w:t>
      </w:r>
      <w:r w:rsidR="00862BA5">
        <w:rPr>
          <w:b w:val="0"/>
          <w:bCs/>
          <w:lang w:val="en-US"/>
        </w:rPr>
        <w:t xml:space="preserve">yang mendukung </w:t>
      </w:r>
      <w:r w:rsidR="004C5DDD">
        <w:rPr>
          <w:b w:val="0"/>
          <w:bCs/>
          <w:lang w:val="en-US"/>
        </w:rPr>
        <w:t xml:space="preserve">salah satu </w:t>
      </w:r>
      <w:r w:rsidR="00067646">
        <w:rPr>
          <w:b w:val="0"/>
          <w:bCs/>
          <w:lang w:val="en-US"/>
        </w:rPr>
        <w:t xml:space="preserve">pilar </w:t>
      </w:r>
      <w:r w:rsidR="00862BA5">
        <w:rPr>
          <w:b w:val="0"/>
          <w:bCs/>
          <w:lang w:val="en-US"/>
        </w:rPr>
        <w:t xml:space="preserve">SDGs </w:t>
      </w:r>
      <w:bookmarkEnd w:id="8"/>
      <w:r w:rsidR="0086345A">
        <w:rPr>
          <w:b w:val="0"/>
          <w:bCs/>
          <w:lang w:val="en-US"/>
        </w:rPr>
        <w:t xml:space="preserve"> </w:t>
      </w:r>
      <w:r w:rsidR="00CF2267">
        <w:rPr>
          <w:b w:val="0"/>
          <w:bCs/>
          <w:lang w:val="en-US"/>
        </w:rPr>
        <w:t xml:space="preserve">berikut : </w:t>
      </w:r>
    </w:p>
    <w:p w14:paraId="37A4F00E" w14:textId="0140EA69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GD 1 (Menghapus Kemiskinan) </w:t>
      </w:r>
    </w:p>
    <w:p w14:paraId="4D9A0DCB" w14:textId="4F0EAE48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GD 2 (Mengakhiri Kelaparan) </w:t>
      </w:r>
    </w:p>
    <w:p w14:paraId="2A10143E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GD 3 (Kesehatan yang baik dan Kesejahteraan) </w:t>
      </w:r>
    </w:p>
    <w:p w14:paraId="45E54CC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4 (Pendidikan Bermutu)</w:t>
      </w:r>
    </w:p>
    <w:p w14:paraId="08BFB90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5 (Kesetaraan Gender)</w:t>
      </w:r>
    </w:p>
    <w:p w14:paraId="3E2AEF21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6 (Akses Air Bersih dan Sanitasi)</w:t>
      </w:r>
    </w:p>
    <w:p w14:paraId="1024A2C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7 (Energi Bersih dan Terjangkau)</w:t>
      </w:r>
    </w:p>
    <w:p w14:paraId="688655D5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8 (Pekerjaan Layak dan Pertumbuhan Ekonomi)</w:t>
      </w:r>
    </w:p>
    <w:p w14:paraId="0497B189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9 (Infrastruktur, Industri dan Inovasi)</w:t>
      </w:r>
    </w:p>
    <w:p w14:paraId="4A82907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0 (Mengurangi Ketimpangan)</w:t>
      </w:r>
    </w:p>
    <w:p w14:paraId="0DEDDC56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1 (Sustainable cities and communities)</w:t>
      </w:r>
    </w:p>
    <w:p w14:paraId="792A894F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2 (Konsumsi dan produksi yang bertanggung jawab)</w:t>
      </w:r>
    </w:p>
    <w:p w14:paraId="6FE29322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3 (Aksi iklim)</w:t>
      </w:r>
    </w:p>
    <w:p w14:paraId="62336DDE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4 (Kehidupan di bawah air)</w:t>
      </w:r>
    </w:p>
    <w:p w14:paraId="6A0ADAD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5 (Kehidupan di darat)</w:t>
      </w:r>
    </w:p>
    <w:p w14:paraId="3D7ACB0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6 (Perdamaian, keadilan dan institusi yang kuat)</w:t>
      </w:r>
    </w:p>
    <w:p w14:paraId="4DB5E7D3" w14:textId="2ACC236A" w:rsidR="00862BA5" w:rsidRPr="00862BA5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7 (Kemitraan untuk mencapai tujuan)</w:t>
      </w:r>
    </w:p>
    <w:p w14:paraId="450FE5F3" w14:textId="77777777" w:rsidR="00966D6D" w:rsidRDefault="00966D6D">
      <w:pPr>
        <w:spacing w:after="160" w:line="259" w:lineRule="auto"/>
        <w:ind w:left="0" w:firstLine="0"/>
        <w:rPr>
          <w:rFonts w:ascii="Times New Roman" w:eastAsiaTheme="majorEastAsia" w:hAnsi="Times New Roman" w:cstheme="majorBidi"/>
          <w:b/>
          <w:color w:val="auto"/>
          <w:sz w:val="24"/>
          <w:szCs w:val="26"/>
          <w:lang w:val="en-US"/>
        </w:rPr>
      </w:pPr>
      <w:r>
        <w:rPr>
          <w:lang w:val="en-US"/>
        </w:rPr>
        <w:br w:type="page"/>
      </w:r>
    </w:p>
    <w:p w14:paraId="71FB150F" w14:textId="701086CA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r>
        <w:rPr>
          <w:lang w:val="en-US"/>
        </w:rPr>
        <w:lastRenderedPageBreak/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CD6AA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CD6AA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38DD27EF" w:rsidR="004E1DCF" w:rsidRPr="005429F3" w:rsidRDefault="004E1DCF" w:rsidP="00CD6AA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CD6AA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CD6AA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14D4652D" w:rsidR="004E1DCF" w:rsidRPr="005429F3" w:rsidRDefault="004E1DCF" w:rsidP="00CD6AA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4FA5ACDD" w14:textId="77777777" w:rsidTr="00CD6AA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CD6AA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58F20357" w14:textId="571D25D2" w:rsidR="006B5C03" w:rsidRDefault="004E1DCF" w:rsidP="006B5C03">
      <w:pPr>
        <w:spacing w:line="237" w:lineRule="auto"/>
        <w:ind w:left="284"/>
        <w:rPr>
          <w:rFonts w:ascii="Times New Roman" w:eastAsia="Times New Roman" w:hAnsi="Times New Roman"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Uraikan seluruh permasalahan yang terjadi/pernah terjadi di lokasi pelaksanaan </w:t>
      </w:r>
      <w:r w:rsidR="00CF27D1">
        <w:rPr>
          <w:rFonts w:ascii="Times New Roman" w:eastAsia="Times New Roman" w:hAnsi="Times New Roman"/>
          <w:bCs/>
          <w:color w:val="auto"/>
          <w:sz w:val="24"/>
        </w:rPr>
        <w:t>KKN TEMATIK LITERASI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(dapat didukung dengan data dan gambar/foto)</w:t>
      </w:r>
    </w:p>
    <w:p w14:paraId="20B52576" w14:textId="577701A3" w:rsidR="004E1DCF" w:rsidRPr="005429F3" w:rsidRDefault="006B5C03" w:rsidP="006B5C03">
      <w:pPr>
        <w:spacing w:line="237" w:lineRule="auto"/>
        <w:ind w:left="284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*</w:t>
      </w:r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CD6AA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CD6AA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CD6AA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CD6AA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CD6AA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CD6AA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45A0B521" w:rsidR="004E1DCF" w:rsidRPr="005429F3" w:rsidRDefault="004E1DCF" w:rsidP="006B5C03">
      <w:pPr>
        <w:spacing w:line="264" w:lineRule="auto"/>
        <w:ind w:left="284" w:right="-8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Uraikan secara rinci mengapa permasalahan diprioritaskan penanganannya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. Penentuan prioritas permasalahan akan lebih baik jika sudah disepakati </w:t>
      </w:r>
      <w:r w:rsidR="00037451">
        <w:rPr>
          <w:rFonts w:ascii="Times New Roman" w:eastAsia="Times New Roman" w:hAnsi="Times New Roman"/>
          <w:bCs/>
          <w:color w:val="auto"/>
          <w:sz w:val="24"/>
        </w:rPr>
        <w:t>b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ersama mitra</w:t>
      </w:r>
      <w:r w:rsidR="00037451">
        <w:rPr>
          <w:rFonts w:ascii="Times New Roman" w:eastAsia="Times New Roman" w:hAnsi="Times New Roman"/>
          <w:bCs/>
          <w:color w:val="auto"/>
          <w:sz w:val="24"/>
        </w:rPr>
        <w:t>.</w:t>
      </w:r>
    </w:p>
    <w:p w14:paraId="3EF811B5" w14:textId="59B2EB61" w:rsidR="004E1DCF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65242128"/>
      <w:r w:rsidRPr="00474EB0"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15341E87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 xml:space="preserve">RENCANA PROGRAM </w:t>
      </w:r>
      <w:r w:rsidR="00CF27D1">
        <w:rPr>
          <w:rFonts w:ascii="Times New Roman" w:eastAsia="Times New Roman" w:hAnsi="Times New Roman"/>
          <w:bCs/>
          <w:color w:val="auto"/>
          <w:sz w:val="24"/>
        </w:rPr>
        <w:t>KKN TEMATIK LITERASI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CD6AA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CD6AA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CD6AA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65242129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0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8789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088"/>
      </w:tblGrid>
      <w:tr w:rsidR="00036E18" w:rsidRPr="00073BB2" w14:paraId="4F401B5E" w14:textId="77777777" w:rsidTr="00CF27D1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088" w:type="dxa"/>
          </w:tcPr>
          <w:p w14:paraId="30307D3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CF27D1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088" w:type="dxa"/>
          </w:tcPr>
          <w:p w14:paraId="24D6ABC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CF27D1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088" w:type="dxa"/>
          </w:tcPr>
          <w:p w14:paraId="0E8B901A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CF27D1">
        <w:trPr>
          <w:trHeight w:val="399"/>
        </w:trPr>
        <w:tc>
          <w:tcPr>
            <w:tcW w:w="2701" w:type="dxa"/>
          </w:tcPr>
          <w:p w14:paraId="4C12F2C0" w14:textId="1A8CA67C" w:rsidR="00036E18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Mitra </w:t>
            </w:r>
          </w:p>
        </w:tc>
        <w:tc>
          <w:tcPr>
            <w:tcW w:w="6088" w:type="dxa"/>
          </w:tcPr>
          <w:p w14:paraId="0DF78E3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A17951" w:rsidRPr="00073BB2" w14:paraId="4931C76F" w14:textId="77777777" w:rsidTr="00CF27D1">
        <w:trPr>
          <w:trHeight w:val="399"/>
        </w:trPr>
        <w:tc>
          <w:tcPr>
            <w:tcW w:w="2701" w:type="dxa"/>
          </w:tcPr>
          <w:p w14:paraId="286742A7" w14:textId="1E15E745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Alamat Mitra </w:t>
            </w:r>
          </w:p>
        </w:tc>
        <w:tc>
          <w:tcPr>
            <w:tcW w:w="6088" w:type="dxa"/>
          </w:tcPr>
          <w:p w14:paraId="1C74D590" w14:textId="77777777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CF27D1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088" w:type="dxa"/>
          </w:tcPr>
          <w:p w14:paraId="611E6CB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CF27D1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088" w:type="dxa"/>
          </w:tcPr>
          <w:p w14:paraId="11A0C866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CF27D1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088" w:type="dxa"/>
          </w:tcPr>
          <w:p w14:paraId="7AEC4A1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CF27D1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088" w:type="dxa"/>
          </w:tcPr>
          <w:p w14:paraId="2C9CE6F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CF27D1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088" w:type="dxa"/>
          </w:tcPr>
          <w:p w14:paraId="147D8AA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CF27D1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088" w:type="dxa"/>
          </w:tcPr>
          <w:p w14:paraId="77121A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CF27D1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088" w:type="dxa"/>
          </w:tcPr>
          <w:p w14:paraId="177559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CF27D1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088" w:type="dxa"/>
          </w:tcPr>
          <w:p w14:paraId="529C59C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CF27D1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088" w:type="dxa"/>
          </w:tcPr>
          <w:p w14:paraId="6B6149D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1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65242132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6FC85BDE" w14:textId="3A245A7B" w:rsidR="00037451" w:rsidRPr="00037451" w:rsidRDefault="00037451" w:rsidP="00037451">
      <w:pPr>
        <w:spacing w:after="0" w:line="0" w:lineRule="atLeast"/>
        <w:ind w:left="567"/>
        <w:rPr>
          <w:rFonts w:ascii="Times New Roman" w:hAnsi="Times New Roman" w:cs="Times New Roman"/>
          <w:color w:val="auto"/>
          <w:sz w:val="24"/>
          <w:szCs w:val="24"/>
        </w:rPr>
      </w:pPr>
      <w:r w:rsidRPr="00037451">
        <w:rPr>
          <w:rFonts w:ascii="Times New Roman" w:hAnsi="Times New Roman" w:cs="Times New Roman"/>
          <w:color w:val="auto"/>
          <w:sz w:val="24"/>
          <w:szCs w:val="24"/>
        </w:rPr>
        <w:t xml:space="preserve">Luaran </w:t>
      </w:r>
      <w:r w:rsidRPr="00037451">
        <w:rPr>
          <w:rFonts w:ascii="Times New Roman" w:hAnsi="Times New Roman" w:cs="Times New Roman"/>
          <w:b/>
          <w:bCs/>
          <w:color w:val="auto"/>
          <w:sz w:val="24"/>
          <w:szCs w:val="24"/>
        </w:rPr>
        <w:t>WAJIB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dalam kegiatan abmas mahasiswa </w:t>
      </w:r>
      <w:r w:rsidR="00CF27D1">
        <w:rPr>
          <w:rFonts w:ascii="Times New Roman" w:hAnsi="Times New Roman" w:cs="Times New Roman"/>
          <w:color w:val="auto"/>
          <w:sz w:val="24"/>
          <w:szCs w:val="24"/>
        </w:rPr>
        <w:t xml:space="preserve">KKN Tematik Literasi </w:t>
      </w:r>
      <w:r>
        <w:rPr>
          <w:rFonts w:ascii="Times New Roman" w:hAnsi="Times New Roman" w:cs="Times New Roman"/>
          <w:color w:val="auto"/>
          <w:sz w:val="24"/>
          <w:szCs w:val="24"/>
        </w:rPr>
        <w:t>berupa :</w:t>
      </w:r>
    </w:p>
    <w:p w14:paraId="4A7C9652" w14:textId="41518782" w:rsidR="00036E18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6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7" w:name="_Toc65242134"/>
      <w:r>
        <w:lastRenderedPageBreak/>
        <w:t xml:space="preserve">BAB IV </w:t>
      </w:r>
      <w:r w:rsidR="005A007E">
        <w:t>ANGGARAN</w:t>
      </w:r>
      <w:bookmarkEnd w:id="17"/>
    </w:p>
    <w:p w14:paraId="32610306" w14:textId="77777777" w:rsidR="00B31FDE" w:rsidRPr="00B31FDE" w:rsidRDefault="00B31FDE" w:rsidP="00B31FDE"/>
    <w:p w14:paraId="14CB1413" w14:textId="38DF90FE" w:rsidR="00B270D8" w:rsidRDefault="00B270D8" w:rsidP="00037451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</w:t>
      </w:r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diajukan ke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susun secara rinci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B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aran dana yang dapat diusulkan dalam kegiatan abmas mahasiswa </w:t>
      </w:r>
      <w:r w:rsidR="00CF27D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KN Tematik Literasi 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ksimal sebesar Rp. 20.000.000,- (dua puluh juta rupiah).</w:t>
      </w:r>
    </w:p>
    <w:tbl>
      <w:tblPr>
        <w:tblStyle w:val="TableGrid0"/>
        <w:tblW w:w="0" w:type="auto"/>
        <w:jc w:val="center"/>
        <w:tblLook w:val="04A0" w:firstRow="1" w:lastRow="0" w:firstColumn="1" w:lastColumn="0" w:noHBand="0" w:noVBand="1"/>
      </w:tblPr>
      <w:tblGrid>
        <w:gridCol w:w="681"/>
        <w:gridCol w:w="2209"/>
        <w:gridCol w:w="1302"/>
        <w:gridCol w:w="1317"/>
        <w:gridCol w:w="1323"/>
        <w:gridCol w:w="1317"/>
        <w:gridCol w:w="1319"/>
      </w:tblGrid>
      <w:tr w:rsidR="00713EEE" w:rsidRPr="00713EEE" w14:paraId="1DE9F7DC" w14:textId="77777777" w:rsidTr="00713EEE">
        <w:trPr>
          <w:trHeight w:val="227"/>
          <w:jc w:val="center"/>
        </w:trPr>
        <w:tc>
          <w:tcPr>
            <w:tcW w:w="9468" w:type="dxa"/>
            <w:gridSpan w:val="7"/>
            <w:vAlign w:val="center"/>
          </w:tcPr>
          <w:p w14:paraId="51ED768E" w14:textId="3732DC7C" w:rsidR="00713EEE" w:rsidRPr="00713EEE" w:rsidRDefault="00713EEE" w:rsidP="00713EE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A. Kategori</w:t>
            </w:r>
          </w:p>
        </w:tc>
      </w:tr>
      <w:tr w:rsidR="00713EEE" w:rsidRPr="00713EEE" w14:paraId="7F3D2048" w14:textId="77777777" w:rsidTr="00713EEE">
        <w:trPr>
          <w:trHeight w:val="227"/>
          <w:jc w:val="center"/>
        </w:trPr>
        <w:tc>
          <w:tcPr>
            <w:tcW w:w="681" w:type="dxa"/>
            <w:vAlign w:val="center"/>
          </w:tcPr>
          <w:p w14:paraId="33D67755" w14:textId="2828BE0D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2209" w:type="dxa"/>
            <w:vAlign w:val="center"/>
          </w:tcPr>
          <w:p w14:paraId="45ACCB80" w14:textId="2CD12039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Komponen</w:t>
            </w:r>
          </w:p>
        </w:tc>
        <w:tc>
          <w:tcPr>
            <w:tcW w:w="1302" w:type="dxa"/>
            <w:vAlign w:val="center"/>
          </w:tcPr>
          <w:p w14:paraId="1107BC41" w14:textId="4AE3D3C5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Item</w:t>
            </w:r>
          </w:p>
        </w:tc>
        <w:tc>
          <w:tcPr>
            <w:tcW w:w="1317" w:type="dxa"/>
            <w:vAlign w:val="center"/>
          </w:tcPr>
          <w:p w14:paraId="70CDB96A" w14:textId="4B4FEE68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Satuan</w:t>
            </w:r>
          </w:p>
        </w:tc>
        <w:tc>
          <w:tcPr>
            <w:tcW w:w="1323" w:type="dxa"/>
            <w:vAlign w:val="center"/>
          </w:tcPr>
          <w:p w14:paraId="1F4F135E" w14:textId="7B1FF032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Volume</w:t>
            </w:r>
          </w:p>
        </w:tc>
        <w:tc>
          <w:tcPr>
            <w:tcW w:w="1317" w:type="dxa"/>
            <w:vAlign w:val="center"/>
          </w:tcPr>
          <w:p w14:paraId="37A6BA5E" w14:textId="440756F0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Biaya Satuan (Rp)</w:t>
            </w:r>
          </w:p>
        </w:tc>
        <w:tc>
          <w:tcPr>
            <w:tcW w:w="1319" w:type="dxa"/>
            <w:vAlign w:val="center"/>
          </w:tcPr>
          <w:p w14:paraId="12486AFD" w14:textId="73E30819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Jumlah (Rp)</w:t>
            </w:r>
          </w:p>
        </w:tc>
      </w:tr>
      <w:tr w:rsidR="00713EEE" w:rsidRPr="00713EEE" w14:paraId="06E92F71" w14:textId="77777777" w:rsidTr="00713EEE">
        <w:trPr>
          <w:trHeight w:val="227"/>
          <w:jc w:val="center"/>
        </w:trPr>
        <w:tc>
          <w:tcPr>
            <w:tcW w:w="681" w:type="dxa"/>
            <w:vAlign w:val="center"/>
          </w:tcPr>
          <w:p w14:paraId="670C6915" w14:textId="2DD3A3A5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2209" w:type="dxa"/>
            <w:vAlign w:val="center"/>
          </w:tcPr>
          <w:p w14:paraId="62283F71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02" w:type="dxa"/>
            <w:vAlign w:val="center"/>
          </w:tcPr>
          <w:p w14:paraId="3D16B2B5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2AD2AFBC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23" w:type="dxa"/>
            <w:vAlign w:val="center"/>
          </w:tcPr>
          <w:p w14:paraId="6FAC7AF0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46F53981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9" w:type="dxa"/>
            <w:vAlign w:val="center"/>
          </w:tcPr>
          <w:p w14:paraId="48ABEE7E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713EEE" w:rsidRPr="00713EEE" w14:paraId="089E6807" w14:textId="77777777" w:rsidTr="00713EEE">
        <w:trPr>
          <w:trHeight w:val="227"/>
          <w:jc w:val="center"/>
        </w:trPr>
        <w:tc>
          <w:tcPr>
            <w:tcW w:w="681" w:type="dxa"/>
            <w:vAlign w:val="center"/>
          </w:tcPr>
          <w:p w14:paraId="3ACDC975" w14:textId="2B39ADDC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2209" w:type="dxa"/>
            <w:vAlign w:val="center"/>
          </w:tcPr>
          <w:p w14:paraId="03B66B51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02" w:type="dxa"/>
            <w:vAlign w:val="center"/>
          </w:tcPr>
          <w:p w14:paraId="083FC5CA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1193952D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23" w:type="dxa"/>
            <w:vAlign w:val="center"/>
          </w:tcPr>
          <w:p w14:paraId="65CE9B10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421FAC19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9" w:type="dxa"/>
            <w:vAlign w:val="center"/>
          </w:tcPr>
          <w:p w14:paraId="541A1B84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713EEE" w:rsidRPr="00713EEE" w14:paraId="31F8F5BF" w14:textId="77777777" w:rsidTr="00713EEE">
        <w:trPr>
          <w:trHeight w:val="227"/>
          <w:jc w:val="center"/>
        </w:trPr>
        <w:tc>
          <w:tcPr>
            <w:tcW w:w="681" w:type="dxa"/>
            <w:vAlign w:val="center"/>
          </w:tcPr>
          <w:p w14:paraId="40099C8D" w14:textId="5ECF9E3F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2209" w:type="dxa"/>
            <w:vAlign w:val="center"/>
          </w:tcPr>
          <w:p w14:paraId="4BC7960D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02" w:type="dxa"/>
            <w:vAlign w:val="center"/>
          </w:tcPr>
          <w:p w14:paraId="42D45FD7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686DA341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23" w:type="dxa"/>
            <w:vAlign w:val="center"/>
          </w:tcPr>
          <w:p w14:paraId="511CE0E2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5BEC29FF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9" w:type="dxa"/>
            <w:vAlign w:val="center"/>
          </w:tcPr>
          <w:p w14:paraId="0E140B0F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713EEE" w:rsidRPr="00713EEE" w14:paraId="0ECF00B7" w14:textId="77777777" w:rsidTr="00713EEE">
        <w:trPr>
          <w:trHeight w:val="227"/>
          <w:jc w:val="center"/>
        </w:trPr>
        <w:tc>
          <w:tcPr>
            <w:tcW w:w="8149" w:type="dxa"/>
            <w:gridSpan w:val="6"/>
            <w:vAlign w:val="center"/>
          </w:tcPr>
          <w:p w14:paraId="5F64FD42" w14:textId="7335351F" w:rsidR="00713EEE" w:rsidRPr="00713EEE" w:rsidRDefault="00713EEE" w:rsidP="00713EEE">
            <w:pPr>
              <w:spacing w:after="0" w:line="259" w:lineRule="auto"/>
              <w:ind w:left="0" w:firstLine="0"/>
              <w:jc w:val="right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Sub Total</w:t>
            </w:r>
          </w:p>
        </w:tc>
        <w:tc>
          <w:tcPr>
            <w:tcW w:w="1319" w:type="dxa"/>
            <w:vAlign w:val="center"/>
          </w:tcPr>
          <w:p w14:paraId="4054C324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713EEE" w:rsidRPr="00713EEE" w14:paraId="1A94917B" w14:textId="77777777" w:rsidTr="00713EEE">
        <w:trPr>
          <w:trHeight w:val="227"/>
          <w:jc w:val="center"/>
        </w:trPr>
        <w:tc>
          <w:tcPr>
            <w:tcW w:w="9468" w:type="dxa"/>
            <w:gridSpan w:val="7"/>
            <w:vAlign w:val="center"/>
          </w:tcPr>
          <w:p w14:paraId="1736562C" w14:textId="30224591" w:rsidR="00713EEE" w:rsidRPr="00713EEE" w:rsidRDefault="00713EEE" w:rsidP="00713EE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B. Kategori</w:t>
            </w:r>
          </w:p>
        </w:tc>
      </w:tr>
      <w:tr w:rsidR="00713EEE" w:rsidRPr="00713EEE" w14:paraId="3624BA14" w14:textId="77777777" w:rsidTr="00713EEE">
        <w:trPr>
          <w:trHeight w:val="227"/>
          <w:jc w:val="center"/>
        </w:trPr>
        <w:tc>
          <w:tcPr>
            <w:tcW w:w="681" w:type="dxa"/>
            <w:vAlign w:val="center"/>
          </w:tcPr>
          <w:p w14:paraId="7E6F261F" w14:textId="775BFFFB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2209" w:type="dxa"/>
            <w:vAlign w:val="center"/>
          </w:tcPr>
          <w:p w14:paraId="09167125" w14:textId="1F7837D9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Komponen</w:t>
            </w:r>
          </w:p>
        </w:tc>
        <w:tc>
          <w:tcPr>
            <w:tcW w:w="1302" w:type="dxa"/>
            <w:vAlign w:val="center"/>
          </w:tcPr>
          <w:p w14:paraId="3CFF51E9" w14:textId="620341FE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Item</w:t>
            </w:r>
          </w:p>
        </w:tc>
        <w:tc>
          <w:tcPr>
            <w:tcW w:w="1317" w:type="dxa"/>
            <w:vAlign w:val="center"/>
          </w:tcPr>
          <w:p w14:paraId="29F63DB3" w14:textId="32079606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Satuan</w:t>
            </w:r>
          </w:p>
        </w:tc>
        <w:tc>
          <w:tcPr>
            <w:tcW w:w="1323" w:type="dxa"/>
            <w:vAlign w:val="center"/>
          </w:tcPr>
          <w:p w14:paraId="66A9BEA3" w14:textId="68133B78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Volume</w:t>
            </w:r>
          </w:p>
        </w:tc>
        <w:tc>
          <w:tcPr>
            <w:tcW w:w="1317" w:type="dxa"/>
            <w:vAlign w:val="center"/>
          </w:tcPr>
          <w:p w14:paraId="19035F6A" w14:textId="44DD5BE3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Biaya Satuan (Rp)</w:t>
            </w:r>
          </w:p>
        </w:tc>
        <w:tc>
          <w:tcPr>
            <w:tcW w:w="1319" w:type="dxa"/>
            <w:vAlign w:val="center"/>
          </w:tcPr>
          <w:p w14:paraId="31702413" w14:textId="7B1ADF84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Jumlah (Rp)</w:t>
            </w:r>
          </w:p>
        </w:tc>
      </w:tr>
      <w:tr w:rsidR="00713EEE" w:rsidRPr="00713EEE" w14:paraId="07965E16" w14:textId="77777777" w:rsidTr="00713EEE">
        <w:trPr>
          <w:trHeight w:val="227"/>
          <w:jc w:val="center"/>
        </w:trPr>
        <w:tc>
          <w:tcPr>
            <w:tcW w:w="681" w:type="dxa"/>
            <w:vAlign w:val="center"/>
          </w:tcPr>
          <w:p w14:paraId="3A036E8D" w14:textId="50FDB2CE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2209" w:type="dxa"/>
            <w:vAlign w:val="center"/>
          </w:tcPr>
          <w:p w14:paraId="30B4F688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02" w:type="dxa"/>
            <w:vAlign w:val="center"/>
          </w:tcPr>
          <w:p w14:paraId="29629B0C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46E2D474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23" w:type="dxa"/>
            <w:vAlign w:val="center"/>
          </w:tcPr>
          <w:p w14:paraId="06FD4FB8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3EE7F6B3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9" w:type="dxa"/>
            <w:vAlign w:val="center"/>
          </w:tcPr>
          <w:p w14:paraId="63EFF4FC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713EEE" w:rsidRPr="00713EEE" w14:paraId="2CBD0FA0" w14:textId="77777777" w:rsidTr="00713EEE">
        <w:trPr>
          <w:trHeight w:val="227"/>
          <w:jc w:val="center"/>
        </w:trPr>
        <w:tc>
          <w:tcPr>
            <w:tcW w:w="681" w:type="dxa"/>
            <w:vAlign w:val="center"/>
          </w:tcPr>
          <w:p w14:paraId="2EA4331B" w14:textId="2FC15963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2209" w:type="dxa"/>
            <w:vAlign w:val="center"/>
          </w:tcPr>
          <w:p w14:paraId="6C4966BA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02" w:type="dxa"/>
            <w:vAlign w:val="center"/>
          </w:tcPr>
          <w:p w14:paraId="56F6D831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56D0BBEC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23" w:type="dxa"/>
            <w:vAlign w:val="center"/>
          </w:tcPr>
          <w:p w14:paraId="20C62AB2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6D60BFF5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9" w:type="dxa"/>
            <w:vAlign w:val="center"/>
          </w:tcPr>
          <w:p w14:paraId="33B11D48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713EEE" w:rsidRPr="00713EEE" w14:paraId="2EC89AF4" w14:textId="77777777" w:rsidTr="00713EEE">
        <w:trPr>
          <w:trHeight w:val="227"/>
          <w:jc w:val="center"/>
        </w:trPr>
        <w:tc>
          <w:tcPr>
            <w:tcW w:w="681" w:type="dxa"/>
            <w:vAlign w:val="center"/>
          </w:tcPr>
          <w:p w14:paraId="6C0D3700" w14:textId="278EE88F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2209" w:type="dxa"/>
            <w:vAlign w:val="center"/>
          </w:tcPr>
          <w:p w14:paraId="5203FEF3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02" w:type="dxa"/>
            <w:vAlign w:val="center"/>
          </w:tcPr>
          <w:p w14:paraId="7E58852B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24F9BB1C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23" w:type="dxa"/>
            <w:vAlign w:val="center"/>
          </w:tcPr>
          <w:p w14:paraId="1B8BD7A6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7" w:type="dxa"/>
            <w:vAlign w:val="center"/>
          </w:tcPr>
          <w:p w14:paraId="5EDCB0CD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319" w:type="dxa"/>
            <w:vAlign w:val="center"/>
          </w:tcPr>
          <w:p w14:paraId="53779CD6" w14:textId="77777777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713EEE" w:rsidRPr="00713EEE" w14:paraId="114B0180" w14:textId="77777777" w:rsidTr="00713EEE">
        <w:trPr>
          <w:trHeight w:val="227"/>
          <w:jc w:val="center"/>
        </w:trPr>
        <w:tc>
          <w:tcPr>
            <w:tcW w:w="8149" w:type="dxa"/>
            <w:gridSpan w:val="6"/>
            <w:vAlign w:val="center"/>
          </w:tcPr>
          <w:p w14:paraId="4987D5EC" w14:textId="3D2267BA" w:rsidR="00713EEE" w:rsidRPr="00713EEE" w:rsidRDefault="00713EEE" w:rsidP="00713EEE">
            <w:pPr>
              <w:spacing w:after="0" w:line="259" w:lineRule="auto"/>
              <w:ind w:left="0" w:firstLine="0"/>
              <w:jc w:val="right"/>
              <w:rPr>
                <w:rFonts w:ascii="Times New Roman" w:hAnsi="Times New Roman" w:cs="Times New Roman"/>
                <w:color w:val="auto"/>
              </w:rPr>
            </w:pPr>
            <w:r w:rsidRPr="00713EEE">
              <w:rPr>
                <w:rFonts w:ascii="Times New Roman" w:hAnsi="Times New Roman" w:cs="Times New Roman"/>
                <w:color w:val="auto"/>
              </w:rPr>
              <w:t>Sub Total</w:t>
            </w:r>
          </w:p>
        </w:tc>
        <w:tc>
          <w:tcPr>
            <w:tcW w:w="1319" w:type="dxa"/>
            <w:vAlign w:val="center"/>
          </w:tcPr>
          <w:p w14:paraId="7B268F0E" w14:textId="6BF21CB0" w:rsidR="00713EEE" w:rsidRPr="00713EEE" w:rsidRDefault="00713EEE" w:rsidP="00713EE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14:paraId="39B6AA35" w14:textId="77777777" w:rsidR="00713EEE" w:rsidRDefault="00713EEE" w:rsidP="00037451">
      <w:pPr>
        <w:spacing w:after="160" w:line="259" w:lineRule="auto"/>
        <w:ind w:left="0" w:firstLine="0"/>
        <w:jc w:val="both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8" w:name="_Toc65242135"/>
      <w:r>
        <w:lastRenderedPageBreak/>
        <w:t xml:space="preserve">BAB V </w:t>
      </w:r>
      <w:r w:rsidR="00EC4CFB">
        <w:t>JADWAL</w:t>
      </w:r>
      <w:bookmarkEnd w:id="18"/>
    </w:p>
    <w:p w14:paraId="2B880299" w14:textId="53410E3D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ma kegiatan abmas mahasiswa </w:t>
      </w:r>
      <w:r w:rsidR="00CF27D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KN Tematik Literasi 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mal 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1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Bulan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0889C6E3" w14:textId="3C88D0BF" w:rsidR="0089260F" w:rsidRDefault="0089260F" w:rsidP="008723B3">
      <w:pPr>
        <w:pStyle w:val="Heading1"/>
      </w:pPr>
      <w:bookmarkStart w:id="19" w:name="_Toc65242136"/>
      <w:r>
        <w:lastRenderedPageBreak/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20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20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D6AAB">
        <w:tc>
          <w:tcPr>
            <w:tcW w:w="2878" w:type="dxa"/>
          </w:tcPr>
          <w:p w14:paraId="3157DAE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D6AAB">
        <w:tc>
          <w:tcPr>
            <w:tcW w:w="2878" w:type="dxa"/>
          </w:tcPr>
          <w:p w14:paraId="2F86CE8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D6AAB">
        <w:tc>
          <w:tcPr>
            <w:tcW w:w="2878" w:type="dxa"/>
          </w:tcPr>
          <w:p w14:paraId="087695DA" w14:textId="4676EE5E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D6AAB">
        <w:tc>
          <w:tcPr>
            <w:tcW w:w="2878" w:type="dxa"/>
          </w:tcPr>
          <w:p w14:paraId="1403A89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D6AAB">
        <w:tc>
          <w:tcPr>
            <w:tcW w:w="2878" w:type="dxa"/>
          </w:tcPr>
          <w:p w14:paraId="409A1CB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D6AAB">
        <w:tc>
          <w:tcPr>
            <w:tcW w:w="2838" w:type="dxa"/>
          </w:tcPr>
          <w:p w14:paraId="30092F2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D6AAB">
        <w:tc>
          <w:tcPr>
            <w:tcW w:w="2838" w:type="dxa"/>
          </w:tcPr>
          <w:p w14:paraId="46638474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D6AAB">
        <w:tc>
          <w:tcPr>
            <w:tcW w:w="2838" w:type="dxa"/>
          </w:tcPr>
          <w:p w14:paraId="1F29DD1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D6AAB">
        <w:tc>
          <w:tcPr>
            <w:tcW w:w="2838" w:type="dxa"/>
          </w:tcPr>
          <w:p w14:paraId="4167B831" w14:textId="07647963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BCF8276" w:rsidR="00E745C0" w:rsidRPr="003D3F23" w:rsidRDefault="00170736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Kota,………………….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5666E2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  <w:bookmarkStart w:id="21" w:name="page12"/>
      <w:bookmarkEnd w:id="21"/>
      <w:r w:rsidR="0060418B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38522423" w:rsidR="007617CC" w:rsidRPr="0060418B" w:rsidRDefault="007617CC" w:rsidP="009D5426">
      <w:pPr>
        <w:pStyle w:val="Heading1"/>
      </w:pPr>
      <w:bookmarkStart w:id="22" w:name="_Toc65242138"/>
      <w:r w:rsidRPr="0060418B">
        <w:lastRenderedPageBreak/>
        <w:t xml:space="preserve">LAMPIRAN </w:t>
      </w:r>
      <w:r w:rsidR="004B2AF0">
        <w:t>2</w:t>
      </w:r>
      <w:r w:rsidRPr="0060418B">
        <w:t>. PETA LOKASI</w:t>
      </w:r>
      <w:bookmarkEnd w:id="22"/>
    </w:p>
    <w:p w14:paraId="667E12D0" w14:textId="3D61E103" w:rsidR="008F53C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312927">
        <w:rPr>
          <w:rFonts w:ascii="Times New Roman" w:eastAsia="Times New Roman" w:hAnsi="Times New Roman" w:cs="Times New Roman"/>
          <w:color w:val="auto"/>
          <w:sz w:val="24"/>
          <w:szCs w:val="24"/>
        </w:rPr>
        <w:t>Kampus ITS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387D659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624537C" w14:textId="14455984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Nama Instansi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AA38FE4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lamat Mitr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7FD4017B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Jarak ITS - Lokasi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:  …km</w:t>
      </w:r>
    </w:p>
    <w:p w14:paraId="085C774A" w14:textId="77777777" w:rsidR="008F53C4" w:rsidRDefault="008F53C4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322551F" w14:textId="41A8EB6C" w:rsidR="007617CC" w:rsidRPr="00743FAA" w:rsidRDefault="009D5426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unakan </w:t>
      </w:r>
      <w:hyperlink r:id="rId15" w:history="1">
        <w:r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3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5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5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CB5017" w:rsidRPr="001E2178" w14:paraId="398FD55D" w14:textId="5D656017" w:rsidTr="00CB5017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E94799B" w14:textId="3335A2EA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6" w:name="_Hlk125850980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10A03E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1DE92D2" w14:textId="5CC7830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449188" w14:textId="76A7530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152438C9" w14:textId="332E3093" w:rsidR="00CB5017" w:rsidRPr="001E2178" w:rsidRDefault="00904F60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CB5017" w:rsidRPr="001E2178" w14:paraId="0E4E4226" w14:textId="71B3CAA4" w:rsidTr="00CB5017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CB5017" w:rsidRPr="001E2178" w:rsidRDefault="00CB5017" w:rsidP="00CB5017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743BA2AB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17A82E28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971D783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CB5017" w:rsidRPr="001E2178" w14:paraId="70F8A6EF" w14:textId="0B1B207C" w:rsidTr="00CB5017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6B4C5EE7" w14:textId="77777777" w:rsidR="00CB5017" w:rsidRPr="001E2178" w:rsidRDefault="00CB5017" w:rsidP="00CB5017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E1BF79" w14:textId="77777777" w:rsidR="00CB5017" w:rsidRPr="001E2178" w:rsidRDefault="00CB5017" w:rsidP="00CB5017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08C296" w14:textId="683EB765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B7307" w14:textId="4676C433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B9DE1C" w14:textId="4A01A181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C53EFF9" w14:textId="0D79EA09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E29256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B8C763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52E418" w14:textId="490E855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A03D14" w14:textId="3B23271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141DCF" w14:textId="3B9DAA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29A2C51" w14:textId="316EB616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B29F6C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ED098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D64E27" w14:textId="4D1D56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7938D23" w14:textId="5157284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4C4ACC" w14:textId="2AA8AB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19EE73E" w14:textId="7EF3F97C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FA2E68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72D7B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86DF2A" w14:textId="7983E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BCA0E9A" w14:textId="6C06CF4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0B709F2" w14:textId="23D676B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7A3896C" w14:textId="5D9A77CD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819D8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2A5525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17F9B2C" w14:textId="54C9769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5504BD" w14:textId="22C3E1B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9F2C992" w14:textId="7595D34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8FAB98C" w14:textId="0C5A1407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7DBC80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94AB0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1E21C9" w14:textId="4FD668A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372DFA5" w14:textId="57B788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6BF0C8F" w14:textId="0FD721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1A3B32" w14:textId="6726EED0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5AD0C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BE852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B08C59" w14:textId="6F7894B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A07CB97" w14:textId="5E92D2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A481D8" w14:textId="4B2C72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EC7BA46" w14:textId="46540E0D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5DB0BF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528972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D623FA" w14:textId="7FED5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6FB036" w14:textId="389401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BD886" w14:textId="031F6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B46E32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22B41A" w14:textId="272142A4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0641712" w14:textId="3346FEAF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ECEB18" w14:textId="4E473D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AD5EE45" w14:textId="4E6C9BA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22BA02" w14:textId="6746C42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2FEA1A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42B1D1" w14:textId="42E25AD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AC8E45" w14:textId="67B9EAAD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11EF86" w14:textId="1E0EBBB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DDAC3C1" w14:textId="0B2B666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C94C962" w14:textId="20DF5FA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77AE63F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B955E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206BD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E78905" w14:textId="3643B35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D5B514" w14:textId="7C5599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F908CEB" w14:textId="3465CB4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3EDC99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0DFAE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2F327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ADCC857" w14:textId="5E431CD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DAEEACC" w14:textId="0A5BA2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72748B" w14:textId="403470C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CB64291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45AAE0C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D3CB3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B355AC7" w14:textId="4FB64BF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926DF8F" w14:textId="15A7B07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35B32BD" w14:textId="36D78A8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A6E846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724A094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30F07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98F00B7" w14:textId="1F8CC66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785962B" w14:textId="04658E2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DEA50B" w14:textId="05E9A5F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2DC9B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CD9D1A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4D185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3E5056" w14:textId="76A4336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AC64B4" w14:textId="0E81665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BA01AB8" w14:textId="6F9107E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974734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F9FD57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CCC5E5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DFFC16" w14:textId="1456173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D0943E" w14:textId="6C1CBD2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D3F541" w14:textId="29E885C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AF8A6C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377ABF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10CBA2E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CCDA67" w14:textId="45C6915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4F714B" w14:textId="06A52A5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2BA2A61" w14:textId="5860F5F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1ADBCB9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023DE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2D7123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EE054C" w14:textId="6DC2C56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5A2986" w14:textId="5AECE88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F7E368" w14:textId="1AC7DF7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F2DC0D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D1D821E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15B02F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D2A2E1" w14:textId="641C7B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B14DB83" w14:textId="3485DC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35DB60" w14:textId="00D3B11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7D20C2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4C2FE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AD6A06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563A93" w14:textId="33C0912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D4C0C5" w14:textId="1439D06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AF44398" w14:textId="543CA9C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3A0F0E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96B5599" w14:textId="3F4F613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BF7F0F" w14:textId="655313B0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44735" w14:textId="7D8D7D0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A674A" w14:textId="47D6935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8D94E62" w14:textId="364AE20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9227D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2EAA56" w14:textId="4B341D1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84964C9" w14:textId="609E2E36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6BB587" w14:textId="38034D8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2AC27B1" w14:textId="47D9446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17BA5BE" w14:textId="71CE39E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2E8953C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BB63533" w14:textId="28EE82F5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823CDFA" w14:textId="18B6D61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5D934D" w14:textId="71C27DA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0A1D1C1" w14:textId="09C2A50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F89C19" w14:textId="0F911DF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DD83167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BE8EA1E" w14:textId="0E53D793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16A5DBD" w14:textId="63F0EDC8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935306" w14:textId="4D5C27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D12A" w14:textId="0EF5532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56DFE5" w14:textId="4D36DFF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48BA88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BA3FEC" w14:textId="2FD6C94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32F13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67FB24" w14:textId="6370725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5C9277" w14:textId="059B403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6B9DA6" w14:textId="4D3C28F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BB8126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CDC207" w14:textId="2D9164E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993ED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057EF2" w14:textId="6BDF3F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0B9B36" w14:textId="2D01D8A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E4E44F4" w14:textId="17FCFBE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77C6CF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FA75B2E" w14:textId="41D11A5B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61B20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59D9A3B" w14:textId="6E8B988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F87B5C" w14:textId="14ED733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FA13BB5" w14:textId="5F57A0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73F69F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8049191" w14:textId="53C4142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5129C4" w14:textId="11CB15EB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8E5090" w14:textId="7C67581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BBFF9E" w14:textId="18C49BE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4A522E" w14:textId="3FACD72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ED1D098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CA0E02F" w14:textId="4FB8D53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C51A34" w14:textId="240AEF13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FA9840" w14:textId="23AC78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E8B2065" w14:textId="7013E08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66A4EB" w14:textId="64C7BE3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A06B0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FD46E6" w14:textId="36C3B11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895A5B1" w14:textId="56F73A5E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0BCD2F" w14:textId="2A95AFD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0263B9" w14:textId="068539B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6B883AE" w14:textId="5DD8971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17CB49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F4450A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AD718A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03827A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8DA37A8" w14:textId="6BA3887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5695F249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765B6C5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7E769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449854B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606E41E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2F71D31" w14:textId="51777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D27AE6C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3B55836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6FC746B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E0B031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2DB4DF8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67834BFF" w14:textId="737F8A9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075506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6"/>
    <w:p w14:paraId="2A0E9FFF" w14:textId="01AA565F" w:rsidR="00CB5017" w:rsidRDefault="00193DA5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*) 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J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umlah mahasiswa 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dalam satu kelompok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minimal 20 mahasiswa</w:t>
      </w:r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an maksimal 30 mahasiswa</w:t>
      </w:r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. Anggota tim berasal dari lintas Departemen</w:t>
      </w:r>
      <w:r w:rsidR="006D4EA6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7FA6DB56" w14:textId="4D33F0CD" w:rsidR="00982C4F" w:rsidRPr="00532A84" w:rsidRDefault="00982C4F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CCE15" w14:textId="77777777" w:rsidR="00014E3C" w:rsidRDefault="00014E3C" w:rsidP="00987866">
      <w:pPr>
        <w:spacing w:after="0" w:line="240" w:lineRule="auto"/>
      </w:pPr>
      <w:r>
        <w:separator/>
      </w:r>
    </w:p>
  </w:endnote>
  <w:endnote w:type="continuationSeparator" w:id="0">
    <w:p w14:paraId="27E51458" w14:textId="77777777" w:rsidR="00014E3C" w:rsidRDefault="00014E3C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150F70" w:rsidRDefault="00150F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150F70" w:rsidRDefault="00150F7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8A48A5" w14:textId="77777777" w:rsidR="00014E3C" w:rsidRDefault="00014E3C" w:rsidP="00987866">
      <w:pPr>
        <w:spacing w:after="0" w:line="240" w:lineRule="auto"/>
      </w:pPr>
      <w:r>
        <w:separator/>
      </w:r>
    </w:p>
  </w:footnote>
  <w:footnote w:type="continuationSeparator" w:id="0">
    <w:p w14:paraId="2D955BEF" w14:textId="77777777" w:rsidR="00014E3C" w:rsidRDefault="00014E3C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5723AB4"/>
    <w:multiLevelType w:val="hybridMultilevel"/>
    <w:tmpl w:val="69622FC6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10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3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6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453210433">
    <w:abstractNumId w:val="10"/>
  </w:num>
  <w:num w:numId="2" w16cid:durableId="384451598">
    <w:abstractNumId w:val="13"/>
  </w:num>
  <w:num w:numId="3" w16cid:durableId="670259535">
    <w:abstractNumId w:val="11"/>
  </w:num>
  <w:num w:numId="4" w16cid:durableId="1599871611">
    <w:abstractNumId w:val="15"/>
  </w:num>
  <w:num w:numId="5" w16cid:durableId="1557081203">
    <w:abstractNumId w:val="2"/>
  </w:num>
  <w:num w:numId="6" w16cid:durableId="871069852">
    <w:abstractNumId w:val="5"/>
  </w:num>
  <w:num w:numId="7" w16cid:durableId="2027903081">
    <w:abstractNumId w:val="0"/>
  </w:num>
  <w:num w:numId="8" w16cid:durableId="779573248">
    <w:abstractNumId w:val="3"/>
  </w:num>
  <w:num w:numId="9" w16cid:durableId="649331588">
    <w:abstractNumId w:val="6"/>
  </w:num>
  <w:num w:numId="10" w16cid:durableId="866018178">
    <w:abstractNumId w:val="7"/>
  </w:num>
  <w:num w:numId="11" w16cid:durableId="688793495">
    <w:abstractNumId w:val="14"/>
  </w:num>
  <w:num w:numId="12" w16cid:durableId="2124423876">
    <w:abstractNumId w:val="1"/>
  </w:num>
  <w:num w:numId="13" w16cid:durableId="1329791465">
    <w:abstractNumId w:val="4"/>
  </w:num>
  <w:num w:numId="14" w16cid:durableId="1985549563">
    <w:abstractNumId w:val="9"/>
  </w:num>
  <w:num w:numId="15" w16cid:durableId="386419454">
    <w:abstractNumId w:val="12"/>
  </w:num>
  <w:num w:numId="16" w16cid:durableId="1213618487">
    <w:abstractNumId w:val="16"/>
  </w:num>
  <w:num w:numId="17" w16cid:durableId="2505470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3686"/>
    <w:rsid w:val="00014E3C"/>
    <w:rsid w:val="000160DE"/>
    <w:rsid w:val="00036E18"/>
    <w:rsid w:val="00037451"/>
    <w:rsid w:val="00041503"/>
    <w:rsid w:val="00067646"/>
    <w:rsid w:val="00097B99"/>
    <w:rsid w:val="000A0A34"/>
    <w:rsid w:val="000A2930"/>
    <w:rsid w:val="000A39FC"/>
    <w:rsid w:val="000B30BE"/>
    <w:rsid w:val="000B437A"/>
    <w:rsid w:val="000D032D"/>
    <w:rsid w:val="000D180A"/>
    <w:rsid w:val="000D3F0D"/>
    <w:rsid w:val="00132FF5"/>
    <w:rsid w:val="00141239"/>
    <w:rsid w:val="001419C7"/>
    <w:rsid w:val="00142944"/>
    <w:rsid w:val="001466F1"/>
    <w:rsid w:val="00147C76"/>
    <w:rsid w:val="00150F70"/>
    <w:rsid w:val="0015440B"/>
    <w:rsid w:val="00161E5B"/>
    <w:rsid w:val="00163753"/>
    <w:rsid w:val="00170736"/>
    <w:rsid w:val="00174C74"/>
    <w:rsid w:val="00180BA2"/>
    <w:rsid w:val="00193DA5"/>
    <w:rsid w:val="001B7269"/>
    <w:rsid w:val="001B7629"/>
    <w:rsid w:val="001C5B4C"/>
    <w:rsid w:val="001E1211"/>
    <w:rsid w:val="001F10D7"/>
    <w:rsid w:val="00215C1C"/>
    <w:rsid w:val="00231047"/>
    <w:rsid w:val="00231AA9"/>
    <w:rsid w:val="00233435"/>
    <w:rsid w:val="00241AAF"/>
    <w:rsid w:val="00257FA8"/>
    <w:rsid w:val="002840B0"/>
    <w:rsid w:val="00296711"/>
    <w:rsid w:val="002F712F"/>
    <w:rsid w:val="003026DE"/>
    <w:rsid w:val="00312927"/>
    <w:rsid w:val="00343D03"/>
    <w:rsid w:val="00353E50"/>
    <w:rsid w:val="00370C17"/>
    <w:rsid w:val="0037473F"/>
    <w:rsid w:val="00374AF4"/>
    <w:rsid w:val="00374BDD"/>
    <w:rsid w:val="003A4171"/>
    <w:rsid w:val="003C549A"/>
    <w:rsid w:val="003D235A"/>
    <w:rsid w:val="003D3F23"/>
    <w:rsid w:val="00400A80"/>
    <w:rsid w:val="00405F28"/>
    <w:rsid w:val="00412CCC"/>
    <w:rsid w:val="00413F66"/>
    <w:rsid w:val="00423815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C5DD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552E4"/>
    <w:rsid w:val="005603A6"/>
    <w:rsid w:val="005666E2"/>
    <w:rsid w:val="005814DE"/>
    <w:rsid w:val="0059013A"/>
    <w:rsid w:val="005A007E"/>
    <w:rsid w:val="005A4832"/>
    <w:rsid w:val="005B738D"/>
    <w:rsid w:val="005C0717"/>
    <w:rsid w:val="005D3564"/>
    <w:rsid w:val="0060418B"/>
    <w:rsid w:val="00611570"/>
    <w:rsid w:val="0061175F"/>
    <w:rsid w:val="006215E0"/>
    <w:rsid w:val="00624720"/>
    <w:rsid w:val="00624BBD"/>
    <w:rsid w:val="00627BD3"/>
    <w:rsid w:val="00632CCA"/>
    <w:rsid w:val="00634BB4"/>
    <w:rsid w:val="0064500B"/>
    <w:rsid w:val="00657932"/>
    <w:rsid w:val="00657E3B"/>
    <w:rsid w:val="00665907"/>
    <w:rsid w:val="00690901"/>
    <w:rsid w:val="0069483E"/>
    <w:rsid w:val="006A0696"/>
    <w:rsid w:val="006B5C03"/>
    <w:rsid w:val="006D4EA6"/>
    <w:rsid w:val="006F274A"/>
    <w:rsid w:val="006F321D"/>
    <w:rsid w:val="006F3D39"/>
    <w:rsid w:val="00713EEE"/>
    <w:rsid w:val="007142D9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87E12"/>
    <w:rsid w:val="007E3C80"/>
    <w:rsid w:val="007E64ED"/>
    <w:rsid w:val="00800318"/>
    <w:rsid w:val="0081224E"/>
    <w:rsid w:val="00812771"/>
    <w:rsid w:val="00826DA3"/>
    <w:rsid w:val="00842C6C"/>
    <w:rsid w:val="00845354"/>
    <w:rsid w:val="008626DA"/>
    <w:rsid w:val="00862BA5"/>
    <w:rsid w:val="0086345A"/>
    <w:rsid w:val="00870A5C"/>
    <w:rsid w:val="0087135B"/>
    <w:rsid w:val="008723B3"/>
    <w:rsid w:val="0089260F"/>
    <w:rsid w:val="008C7F99"/>
    <w:rsid w:val="008D4288"/>
    <w:rsid w:val="008E6C6A"/>
    <w:rsid w:val="008F1729"/>
    <w:rsid w:val="008F53C4"/>
    <w:rsid w:val="008F7EC9"/>
    <w:rsid w:val="00904F60"/>
    <w:rsid w:val="00905E76"/>
    <w:rsid w:val="00912CE3"/>
    <w:rsid w:val="009155E7"/>
    <w:rsid w:val="00944963"/>
    <w:rsid w:val="00966D6D"/>
    <w:rsid w:val="00977668"/>
    <w:rsid w:val="00982C4F"/>
    <w:rsid w:val="00987866"/>
    <w:rsid w:val="009931BD"/>
    <w:rsid w:val="009C3596"/>
    <w:rsid w:val="009D5426"/>
    <w:rsid w:val="009F269D"/>
    <w:rsid w:val="00A15F15"/>
    <w:rsid w:val="00A1747E"/>
    <w:rsid w:val="00A17951"/>
    <w:rsid w:val="00A23F1B"/>
    <w:rsid w:val="00A610D1"/>
    <w:rsid w:val="00A7719B"/>
    <w:rsid w:val="00A83A50"/>
    <w:rsid w:val="00A8430C"/>
    <w:rsid w:val="00A874E2"/>
    <w:rsid w:val="00A91280"/>
    <w:rsid w:val="00B134D3"/>
    <w:rsid w:val="00B168AB"/>
    <w:rsid w:val="00B270D8"/>
    <w:rsid w:val="00B31FDE"/>
    <w:rsid w:val="00B549D5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248F2"/>
    <w:rsid w:val="00C7521C"/>
    <w:rsid w:val="00C8185A"/>
    <w:rsid w:val="00C86B29"/>
    <w:rsid w:val="00C90DB4"/>
    <w:rsid w:val="00C9161D"/>
    <w:rsid w:val="00C95176"/>
    <w:rsid w:val="00CB5017"/>
    <w:rsid w:val="00CB69E6"/>
    <w:rsid w:val="00CC2415"/>
    <w:rsid w:val="00CD6AAB"/>
    <w:rsid w:val="00CD7A20"/>
    <w:rsid w:val="00CE1640"/>
    <w:rsid w:val="00CE3159"/>
    <w:rsid w:val="00CF2267"/>
    <w:rsid w:val="00CF27D1"/>
    <w:rsid w:val="00CF4E05"/>
    <w:rsid w:val="00D00A27"/>
    <w:rsid w:val="00D01134"/>
    <w:rsid w:val="00D25071"/>
    <w:rsid w:val="00D268AA"/>
    <w:rsid w:val="00D42392"/>
    <w:rsid w:val="00D53A97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347F8"/>
    <w:rsid w:val="00E4673F"/>
    <w:rsid w:val="00E6118A"/>
    <w:rsid w:val="00E745C0"/>
    <w:rsid w:val="00E87AD5"/>
    <w:rsid w:val="00E92091"/>
    <w:rsid w:val="00E94015"/>
    <w:rsid w:val="00EA236A"/>
    <w:rsid w:val="00EB5947"/>
    <w:rsid w:val="00EC4CFB"/>
    <w:rsid w:val="00EC7507"/>
    <w:rsid w:val="00ED3EA2"/>
    <w:rsid w:val="00EE4820"/>
    <w:rsid w:val="00EE65FE"/>
    <w:rsid w:val="00F00D45"/>
    <w:rsid w:val="00F0644A"/>
    <w:rsid w:val="00F2507B"/>
    <w:rsid w:val="00F34E40"/>
    <w:rsid w:val="00F35D44"/>
    <w:rsid w:val="00F43F45"/>
    <w:rsid w:val="00F444A0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3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72465C-C6F8-485B-BC6B-ADF8E9986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8</Pages>
  <Words>1734</Words>
  <Characters>988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1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Chafshoh Nafilah</cp:lastModifiedBy>
  <cp:revision>46</cp:revision>
  <dcterms:created xsi:type="dcterms:W3CDTF">2022-03-06T07:47:00Z</dcterms:created>
  <dcterms:modified xsi:type="dcterms:W3CDTF">2025-06-04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